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6C46CB" w14:textId="5C6A0B2E" w:rsidR="00BB2079" w:rsidRPr="00112804" w:rsidRDefault="00BB2079" w:rsidP="00BB2079">
      <w:pPr>
        <w:pStyle w:val="ListParagraph"/>
        <w:numPr>
          <w:ilvl w:val="0"/>
          <w:numId w:val="1"/>
        </w:numPr>
        <w:rPr>
          <w:rFonts w:ascii="Bookman Old Style" w:hAnsi="Bookman Old Style" w:cs="Times New Roman"/>
          <w:b/>
          <w:bCs/>
        </w:rPr>
      </w:pPr>
      <w:bookmarkStart w:id="0" w:name="_GoBack"/>
      <w:bookmarkEnd w:id="0"/>
      <w:r w:rsidRPr="00032016">
        <w:rPr>
          <w:rFonts w:ascii="Bookman Old Style" w:hAnsi="Bookman Old Style" w:cs="Times New Roman"/>
          <w:b/>
          <w:u w:val="single"/>
        </w:rPr>
        <w:t>ASK</w:t>
      </w:r>
      <w:r>
        <w:rPr>
          <w:rFonts w:ascii="Bookman Old Style" w:hAnsi="Bookman Old Style" w:cs="Times New Roman"/>
          <w:b/>
          <w:u w:val="single"/>
        </w:rPr>
        <w:t xml:space="preserve"> / ENGAGE</w:t>
      </w:r>
      <w:r w:rsidRPr="00032016">
        <w:rPr>
          <w:rFonts w:ascii="Bookman Old Style" w:hAnsi="Bookman Old Style" w:cs="Times New Roman"/>
          <w:b/>
          <w:u w:val="single"/>
        </w:rPr>
        <w:t>:</w:t>
      </w:r>
      <w:r w:rsidRPr="00032016">
        <w:rPr>
          <w:rFonts w:ascii="Bookman Old Style" w:hAnsi="Bookman Old Style" w:cs="Times New Roman"/>
          <w:b/>
        </w:rPr>
        <w:t xml:space="preserve"> </w:t>
      </w:r>
      <w:r w:rsidRPr="00032016">
        <w:rPr>
          <w:rFonts w:ascii="Bookman Old Style" w:hAnsi="Bookman Old Style" w:cs="Times New Roman"/>
        </w:rPr>
        <w:t xml:space="preserve">What is the problem you are being asked to solve?  </w:t>
      </w:r>
      <w:r w:rsidR="00CC1D4D" w:rsidRPr="00112804">
        <w:rPr>
          <w:rFonts w:ascii="Bookman Old Style" w:hAnsi="Bookman Old Style" w:cs="Times New Roman"/>
          <w:b/>
          <w:bCs/>
        </w:rPr>
        <w:t>Can You Keep an Ice Cube from Melting?</w:t>
      </w:r>
    </w:p>
    <w:p w14:paraId="6CE4CEB5" w14:textId="77777777" w:rsidR="00BB2079" w:rsidRPr="00CC1D4D" w:rsidRDefault="00BB2079" w:rsidP="00BB2079">
      <w:pPr>
        <w:spacing w:after="0" w:line="480" w:lineRule="auto"/>
        <w:rPr>
          <w:rFonts w:ascii="Bookman Old Style" w:hAnsi="Bookman Old Style" w:cs="Times New Roman"/>
          <w:b/>
          <w:color w:val="FF0000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CC1D4D">
        <w:rPr>
          <w:rFonts w:ascii="Bookman Old Style" w:hAnsi="Bookman Old Style" w:cs="Times New Roman"/>
          <w:b/>
          <w:color w:val="FF0000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0DAE46D" w14:textId="24D13691" w:rsidR="00BB2079" w:rsidRPr="00112804" w:rsidRDefault="00BB2079" w:rsidP="00BB2079">
      <w:pPr>
        <w:pStyle w:val="ListParagraph"/>
        <w:numPr>
          <w:ilvl w:val="0"/>
          <w:numId w:val="1"/>
        </w:numPr>
        <w:spacing w:after="0" w:line="480" w:lineRule="auto"/>
        <w:rPr>
          <w:rFonts w:ascii="Bookman Old Style" w:hAnsi="Bookman Old Style" w:cs="Times New Roman"/>
          <w:b/>
          <w:u w:val="single"/>
        </w:rPr>
      </w:pPr>
      <w:r w:rsidRPr="00BB2079">
        <w:rPr>
          <w:rFonts w:ascii="Bookman Old Style" w:hAnsi="Bookman Old Style" w:cs="Times New Roman"/>
          <w:b/>
          <w:u w:val="single"/>
        </w:rPr>
        <w:t xml:space="preserve">IMAGINE/BRAINSTORM: </w:t>
      </w:r>
      <w:r w:rsidRPr="00BB2079">
        <w:rPr>
          <w:rFonts w:ascii="Bookman Old Style" w:hAnsi="Bookman Old Style" w:cs="Times New Roman"/>
        </w:rPr>
        <w:t>What are some possible solutions to the problem that you are trying to solve? After you brainstorm, draw and label your ideas below.</w:t>
      </w:r>
      <w:r w:rsidRPr="00BB2079">
        <w:rPr>
          <w:rFonts w:ascii="Bookman Old Style" w:hAnsi="Bookman Old Style" w:cs="Times New Roman"/>
          <w:b/>
        </w:rPr>
        <w:t xml:space="preserve">  </w:t>
      </w:r>
      <w:r w:rsidR="00112804" w:rsidRPr="00112804">
        <w:rPr>
          <w:rFonts w:ascii="Bookman Old Style" w:hAnsi="Bookman Old Style" w:cs="Times New Roman"/>
          <w:b/>
        </w:rPr>
        <w:t>Design ways to insulate an ice cube.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7177"/>
        <w:gridCol w:w="7177"/>
      </w:tblGrid>
      <w:tr w:rsidR="00BB2079" w14:paraId="492D18C0" w14:textId="77777777" w:rsidTr="00BB2079">
        <w:trPr>
          <w:trHeight w:val="2178"/>
        </w:trPr>
        <w:tc>
          <w:tcPr>
            <w:tcW w:w="7254" w:type="dxa"/>
          </w:tcPr>
          <w:p w14:paraId="0879E804" w14:textId="77777777" w:rsidR="00BB2079" w:rsidRPr="00C376FE" w:rsidRDefault="00BB2079" w:rsidP="00090C64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C376FE">
              <w:rPr>
                <w:rFonts w:ascii="Bookman Old Style" w:hAnsi="Bookman Old Style" w:cs="Times New Roman"/>
                <w:b/>
              </w:rPr>
              <w:t>Idea #1</w:t>
            </w:r>
          </w:p>
          <w:p w14:paraId="47C6A0B1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2A0F8BD5" w14:textId="77777777" w:rsidR="00BB2079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31742294" w14:textId="77777777" w:rsidR="00BB2079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4F5F4415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14C3BBF0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340DA5A7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0A98CBBE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22CCE3DC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294E2C5D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3708C387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6641E06A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084B4290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4A45520C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</w:tc>
        <w:tc>
          <w:tcPr>
            <w:tcW w:w="7254" w:type="dxa"/>
          </w:tcPr>
          <w:p w14:paraId="606977FD" w14:textId="77777777" w:rsidR="00BB2079" w:rsidRPr="00C376FE" w:rsidRDefault="00BB2079" w:rsidP="00090C64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C376FE">
              <w:rPr>
                <w:rFonts w:ascii="Bookman Old Style" w:hAnsi="Bookman Old Style" w:cs="Times New Roman"/>
                <w:b/>
              </w:rPr>
              <w:t>Idea #2</w:t>
            </w:r>
          </w:p>
        </w:tc>
      </w:tr>
    </w:tbl>
    <w:p w14:paraId="01DE346F" w14:textId="77777777" w:rsidR="00112804" w:rsidRDefault="00112804" w:rsidP="00112804">
      <w:pPr>
        <w:spacing w:after="0"/>
        <w:ind w:left="360"/>
        <w:rPr>
          <w:rFonts w:ascii="Bookman Old Style" w:hAnsi="Bookman Old Style" w:cs="Times New Roman"/>
          <w:b/>
          <w:u w:val="single"/>
        </w:rPr>
      </w:pPr>
    </w:p>
    <w:p w14:paraId="20B0AF1D" w14:textId="77777777" w:rsidR="00112804" w:rsidRDefault="00112804" w:rsidP="00112804">
      <w:pPr>
        <w:spacing w:after="0"/>
        <w:ind w:left="360"/>
        <w:rPr>
          <w:rFonts w:ascii="Bookman Old Style" w:hAnsi="Bookman Old Style" w:cs="Times New Roman"/>
          <w:b/>
          <w:u w:val="single"/>
        </w:rPr>
      </w:pPr>
    </w:p>
    <w:p w14:paraId="621B508B" w14:textId="267CD60C" w:rsidR="00BB2079" w:rsidRDefault="00BB2079" w:rsidP="00112804">
      <w:pPr>
        <w:spacing w:after="0"/>
        <w:ind w:left="360"/>
        <w:rPr>
          <w:rFonts w:ascii="Bookman Old Style" w:hAnsi="Bookman Old Style" w:cs="Times New Roman"/>
        </w:rPr>
      </w:pPr>
      <w:r w:rsidRPr="00112804">
        <w:rPr>
          <w:rFonts w:ascii="Bookman Old Style" w:hAnsi="Bookman Old Style" w:cs="Times New Roman"/>
          <w:b/>
          <w:u w:val="single"/>
        </w:rPr>
        <w:t>PLAN/DESIGN:</w:t>
      </w:r>
      <w:r w:rsidRPr="00112804">
        <w:rPr>
          <w:rFonts w:ascii="Bookman Old Style" w:hAnsi="Bookman Old Style" w:cs="Times New Roman"/>
          <w:b/>
        </w:rPr>
        <w:t xml:space="preserve">  </w:t>
      </w:r>
      <w:r w:rsidRPr="00112804">
        <w:rPr>
          <w:rFonts w:ascii="Bookman Old Style" w:hAnsi="Bookman Old Style" w:cs="Times New Roman"/>
        </w:rPr>
        <w:t xml:space="preserve">Draw your design below and make a list of the materials that you will need to complete your design. </w:t>
      </w:r>
    </w:p>
    <w:p w14:paraId="1E2C4841" w14:textId="143516FE" w:rsidR="00112804" w:rsidRPr="00112804" w:rsidRDefault="00112804" w:rsidP="00112804">
      <w:pPr>
        <w:spacing w:after="0"/>
        <w:ind w:left="360"/>
        <w:rPr>
          <w:rFonts w:ascii="Bookman Old Style" w:hAnsi="Bookman Old Style" w:cs="Times New Roman"/>
          <w:b/>
          <w:bCs/>
          <w:sz w:val="24"/>
          <w:szCs w:val="24"/>
        </w:rPr>
      </w:pPr>
      <w:r w:rsidRPr="00112804">
        <w:rPr>
          <w:rFonts w:ascii="Bookman Old Style" w:hAnsi="Bookman Old Style"/>
          <w:b/>
          <w:bCs/>
          <w:sz w:val="24"/>
          <w:szCs w:val="24"/>
        </w:rPr>
        <w:t>Think of insulators that would work well.</w:t>
      </w:r>
      <w:r w:rsidRPr="00112804">
        <w:rPr>
          <w:rFonts w:ascii="Bookman Old Style" w:hAnsi="Bookman Old Style" w:cs="Times New Roman"/>
          <w:b/>
          <w:bCs/>
          <w:sz w:val="24"/>
          <w:szCs w:val="24"/>
        </w:rPr>
        <w:t xml:space="preserve">  Use items</w:t>
      </w:r>
      <w:r>
        <w:rPr>
          <w:rFonts w:ascii="Bookman Old Style" w:hAnsi="Bookman Old Style" w:cs="Times New Roman"/>
          <w:b/>
          <w:bCs/>
          <w:sz w:val="24"/>
          <w:szCs w:val="24"/>
        </w:rPr>
        <w:t xml:space="preserve"> around the house that you would throw away.  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8650"/>
        <w:gridCol w:w="5704"/>
      </w:tblGrid>
      <w:tr w:rsidR="00BB2079" w:rsidRPr="00C376FE" w14:paraId="11D8C6DC" w14:textId="77777777" w:rsidTr="00090C64">
        <w:trPr>
          <w:trHeight w:val="4787"/>
        </w:trPr>
        <w:tc>
          <w:tcPr>
            <w:tcW w:w="8748" w:type="dxa"/>
          </w:tcPr>
          <w:p w14:paraId="4CEDD9AF" w14:textId="2CD433DB" w:rsidR="00BB2079" w:rsidRPr="00C376FE" w:rsidRDefault="00112804" w:rsidP="00090C64">
            <w:pPr>
              <w:jc w:val="center"/>
              <w:rPr>
                <w:rFonts w:ascii="Bookman Old Style" w:hAnsi="Bookman Old Style" w:cs="Times New Roman"/>
                <w:b/>
              </w:rPr>
            </w:pPr>
            <w:r>
              <w:rPr>
                <w:rFonts w:ascii="Bookman Old Style" w:hAnsi="Bookman Old Style" w:cs="Times New Roman"/>
                <w:b/>
              </w:rPr>
              <w:t>My</w:t>
            </w:r>
            <w:r w:rsidR="00BB2079" w:rsidRPr="00C376FE">
              <w:rPr>
                <w:rFonts w:ascii="Bookman Old Style" w:hAnsi="Bookman Old Style" w:cs="Times New Roman"/>
                <w:b/>
              </w:rPr>
              <w:t xml:space="preserve"> Design Plan</w:t>
            </w:r>
          </w:p>
          <w:p w14:paraId="5BC4EBB5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2C93767E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30357D4A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0F145E98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1B7DB77A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40F47705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7D86E164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3A81ACB8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1BCBDE32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7717E559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  <w:p w14:paraId="6AC68895" w14:textId="77777777" w:rsidR="00BB2079" w:rsidRPr="00C376FE" w:rsidRDefault="00BB2079" w:rsidP="00090C64">
            <w:pPr>
              <w:rPr>
                <w:rFonts w:ascii="Bookman Old Style" w:hAnsi="Bookman Old Style" w:cs="Times New Roman"/>
              </w:rPr>
            </w:pPr>
          </w:p>
        </w:tc>
        <w:tc>
          <w:tcPr>
            <w:tcW w:w="5760" w:type="dxa"/>
          </w:tcPr>
          <w:p w14:paraId="5D72A2B4" w14:textId="77777777" w:rsidR="00BB2079" w:rsidRPr="00C376FE" w:rsidRDefault="00BB2079" w:rsidP="00090C64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C376FE">
              <w:rPr>
                <w:rFonts w:ascii="Bookman Old Style" w:hAnsi="Bookman Old Style" w:cs="Times New Roman"/>
                <w:b/>
              </w:rPr>
              <w:t>Materials List</w:t>
            </w:r>
          </w:p>
        </w:tc>
      </w:tr>
    </w:tbl>
    <w:p w14:paraId="445195E0" w14:textId="77777777" w:rsidR="00BB2079" w:rsidRDefault="00BB2079" w:rsidP="00BB2079">
      <w:pPr>
        <w:rPr>
          <w:rFonts w:ascii="Times New Roman" w:hAnsi="Times New Roman" w:cs="Times New Roman"/>
        </w:rPr>
      </w:pPr>
    </w:p>
    <w:p w14:paraId="08EF95CF" w14:textId="77777777" w:rsidR="00BB2079" w:rsidRPr="00C376FE" w:rsidRDefault="00BB2079" w:rsidP="00BB2079">
      <w:pPr>
        <w:pStyle w:val="ListParagraph"/>
        <w:numPr>
          <w:ilvl w:val="0"/>
          <w:numId w:val="1"/>
        </w:numPr>
        <w:rPr>
          <w:rFonts w:ascii="Bookman Old Style" w:hAnsi="Bookman Old Style" w:cs="Times New Roman"/>
          <w:sz w:val="21"/>
          <w:szCs w:val="21"/>
        </w:rPr>
      </w:pPr>
      <w:r w:rsidRPr="00C376FE">
        <w:rPr>
          <w:rFonts w:ascii="Bookman Old Style" w:hAnsi="Bookman Old Style" w:cs="Times New Roman"/>
          <w:b/>
          <w:u w:val="single"/>
        </w:rPr>
        <w:t>CREATE/TEST</w:t>
      </w:r>
      <w:r w:rsidRPr="00C376FE">
        <w:rPr>
          <w:rFonts w:ascii="Bookman Old Style" w:hAnsi="Bookman Old Style" w:cs="Times New Roman"/>
        </w:rPr>
        <w:t>:</w:t>
      </w:r>
      <w:r w:rsidRPr="00C376FE">
        <w:rPr>
          <w:rFonts w:ascii="Bookman Old Style" w:hAnsi="Bookman Old Style" w:cs="Times New Roman"/>
          <w:sz w:val="21"/>
          <w:szCs w:val="21"/>
        </w:rPr>
        <w:t xml:space="preserve"> Use your Final Design Plan to create and build your solution.  Test your design.   Did it work?   Why or Why not?</w:t>
      </w:r>
    </w:p>
    <w:p w14:paraId="6A52DB19" w14:textId="77777777" w:rsidR="00BB2079" w:rsidRDefault="00BB2079" w:rsidP="00BB2079">
      <w:pPr>
        <w:pStyle w:val="ListParagraph"/>
        <w:spacing w:line="48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7AC3111" w14:textId="77777777" w:rsidR="00BB2079" w:rsidRDefault="00BB2079" w:rsidP="00BB2079">
      <w:pPr>
        <w:pStyle w:val="ListParagraph"/>
        <w:spacing w:line="480" w:lineRule="auto"/>
        <w:rPr>
          <w:rFonts w:ascii="Times New Roman" w:hAnsi="Times New Roman" w:cs="Times New Roman"/>
        </w:rPr>
      </w:pPr>
    </w:p>
    <w:p w14:paraId="73E30AA0" w14:textId="77777777" w:rsidR="00BB2079" w:rsidRDefault="00BB2079" w:rsidP="00BB2079">
      <w:pPr>
        <w:pStyle w:val="ListParagraph"/>
        <w:spacing w:line="480" w:lineRule="auto"/>
        <w:rPr>
          <w:rFonts w:ascii="Times New Roman" w:hAnsi="Times New Roman" w:cs="Times New Roman"/>
        </w:rPr>
      </w:pPr>
    </w:p>
    <w:p w14:paraId="681B97D4" w14:textId="77777777" w:rsidR="00BB2079" w:rsidRPr="00A06941" w:rsidRDefault="00BB2079" w:rsidP="00BB2079">
      <w:pPr>
        <w:pStyle w:val="ListParagraph"/>
        <w:spacing w:line="480" w:lineRule="auto"/>
        <w:rPr>
          <w:rFonts w:ascii="Times New Roman" w:hAnsi="Times New Roman" w:cs="Times New Roman"/>
        </w:rPr>
      </w:pPr>
    </w:p>
    <w:p w14:paraId="059C9C07" w14:textId="77777777" w:rsidR="00BB2079" w:rsidRPr="00C376FE" w:rsidRDefault="00BB2079" w:rsidP="00BB2079">
      <w:pPr>
        <w:pStyle w:val="ListParagraph"/>
        <w:numPr>
          <w:ilvl w:val="0"/>
          <w:numId w:val="1"/>
        </w:numPr>
        <w:rPr>
          <w:rFonts w:ascii="Bookman Old Style" w:hAnsi="Bookman Old Style" w:cs="Times New Roman"/>
          <w:b/>
          <w:u w:val="single"/>
        </w:rPr>
      </w:pPr>
      <w:r w:rsidRPr="00C376FE">
        <w:rPr>
          <w:rFonts w:ascii="Bookman Old Style" w:hAnsi="Bookman Old Style" w:cs="Times New Roman"/>
          <w:b/>
          <w:u w:val="single"/>
        </w:rPr>
        <w:t xml:space="preserve">EVAULATE/IMPROVE: </w:t>
      </w:r>
      <w:r w:rsidRPr="00C376FE">
        <w:rPr>
          <w:rFonts w:ascii="Bookman Old Style" w:hAnsi="Bookman Old Style" w:cs="Times New Roman"/>
        </w:rPr>
        <w:t xml:space="preserve"> How well did your design work? Did your solution solve the problem within the given constraints?</w:t>
      </w:r>
    </w:p>
    <w:p w14:paraId="641A5D42" w14:textId="77777777" w:rsidR="00BB2079" w:rsidRPr="00A06941" w:rsidRDefault="00BB2079" w:rsidP="00BB2079">
      <w:pPr>
        <w:pStyle w:val="ListParagraph"/>
        <w:spacing w:after="0" w:line="48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27886F7" w14:textId="77777777" w:rsidR="00BB2079" w:rsidRPr="00C376FE" w:rsidRDefault="00BB2079" w:rsidP="00BB2079">
      <w:pPr>
        <w:pStyle w:val="ListParagraph"/>
        <w:spacing w:after="0"/>
        <w:rPr>
          <w:rFonts w:ascii="Bookman Old Style" w:hAnsi="Bookman Old Style" w:cs="Times New Roman"/>
        </w:rPr>
      </w:pPr>
      <w:r w:rsidRPr="00C376FE">
        <w:rPr>
          <w:rFonts w:ascii="Bookman Old Style" w:hAnsi="Bookman Old Style" w:cs="Times New Roman"/>
        </w:rPr>
        <w:t>How can you improve your design?  How can you make it better? Draw and label your improved design below.</w:t>
      </w:r>
    </w:p>
    <w:tbl>
      <w:tblPr>
        <w:tblStyle w:val="TableGrid"/>
        <w:tblW w:w="1466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63"/>
      </w:tblGrid>
      <w:tr w:rsidR="00BB2079" w14:paraId="0B76D9AE" w14:textId="77777777" w:rsidTr="00090C64">
        <w:trPr>
          <w:trHeight w:val="2345"/>
        </w:trPr>
        <w:tc>
          <w:tcPr>
            <w:tcW w:w="14663" w:type="dxa"/>
          </w:tcPr>
          <w:p w14:paraId="44DE9157" w14:textId="77777777" w:rsidR="00BB2079" w:rsidRPr="00C376FE" w:rsidRDefault="00BB2079" w:rsidP="00090C64">
            <w:pPr>
              <w:jc w:val="center"/>
              <w:rPr>
                <w:rFonts w:ascii="Bookman Old Style" w:hAnsi="Bookman Old Style" w:cs="Times New Roman"/>
                <w:b/>
              </w:rPr>
            </w:pPr>
            <w:r w:rsidRPr="00C376FE">
              <w:rPr>
                <w:rFonts w:ascii="Bookman Old Style" w:hAnsi="Bookman Old Style" w:cs="Times New Roman"/>
                <w:b/>
              </w:rPr>
              <w:t>Improved Design Plan</w:t>
            </w:r>
          </w:p>
          <w:p w14:paraId="297A87C1" w14:textId="77777777" w:rsidR="00BB2079" w:rsidRDefault="00BB2079" w:rsidP="00090C64">
            <w:pPr>
              <w:rPr>
                <w:rFonts w:ascii="Times New Roman" w:hAnsi="Times New Roman" w:cs="Times New Roman"/>
              </w:rPr>
            </w:pPr>
          </w:p>
          <w:p w14:paraId="5CB6C616" w14:textId="77777777" w:rsidR="00BB2079" w:rsidRDefault="00BB2079" w:rsidP="00090C64">
            <w:pPr>
              <w:rPr>
                <w:rFonts w:ascii="Times New Roman" w:hAnsi="Times New Roman" w:cs="Times New Roman"/>
              </w:rPr>
            </w:pPr>
          </w:p>
          <w:p w14:paraId="6ADA2510" w14:textId="77777777" w:rsidR="00BB2079" w:rsidRDefault="00BB2079" w:rsidP="00090C64">
            <w:pPr>
              <w:rPr>
                <w:rFonts w:ascii="Times New Roman" w:hAnsi="Times New Roman" w:cs="Times New Roman"/>
              </w:rPr>
            </w:pPr>
          </w:p>
          <w:p w14:paraId="4DCCC64E" w14:textId="77777777" w:rsidR="00BB2079" w:rsidRDefault="00BB2079" w:rsidP="00090C64">
            <w:pPr>
              <w:rPr>
                <w:rFonts w:ascii="Times New Roman" w:hAnsi="Times New Roman" w:cs="Times New Roman"/>
              </w:rPr>
            </w:pPr>
          </w:p>
          <w:p w14:paraId="43E082F7" w14:textId="77777777" w:rsidR="00BB2079" w:rsidRDefault="00BB2079" w:rsidP="00090C64">
            <w:pPr>
              <w:rPr>
                <w:rFonts w:ascii="Times New Roman" w:hAnsi="Times New Roman" w:cs="Times New Roman"/>
              </w:rPr>
            </w:pPr>
          </w:p>
          <w:p w14:paraId="170D1566" w14:textId="77777777" w:rsidR="00BB2079" w:rsidRDefault="00BB2079" w:rsidP="00090C64">
            <w:pPr>
              <w:rPr>
                <w:rFonts w:ascii="Times New Roman" w:hAnsi="Times New Roman" w:cs="Times New Roman"/>
              </w:rPr>
            </w:pPr>
          </w:p>
          <w:p w14:paraId="6BFAB176" w14:textId="77777777" w:rsidR="00BB2079" w:rsidRDefault="00BB2079" w:rsidP="00090C64">
            <w:pPr>
              <w:rPr>
                <w:rFonts w:ascii="Times New Roman" w:hAnsi="Times New Roman" w:cs="Times New Roman"/>
              </w:rPr>
            </w:pPr>
          </w:p>
        </w:tc>
      </w:tr>
      <w:tr w:rsidR="00BB2079" w14:paraId="6187E531" w14:textId="77777777" w:rsidTr="00090C64">
        <w:trPr>
          <w:trHeight w:val="2345"/>
        </w:trPr>
        <w:tc>
          <w:tcPr>
            <w:tcW w:w="14663" w:type="dxa"/>
          </w:tcPr>
          <w:p w14:paraId="6989AB92" w14:textId="77777777" w:rsidR="00BB2079" w:rsidRPr="00C376FE" w:rsidRDefault="00BB2079" w:rsidP="00090C64">
            <w:pPr>
              <w:jc w:val="center"/>
              <w:rPr>
                <w:rFonts w:ascii="Bookman Old Style" w:hAnsi="Bookman Old Style" w:cs="Times New Roman"/>
                <w:b/>
              </w:rPr>
            </w:pPr>
          </w:p>
        </w:tc>
      </w:tr>
    </w:tbl>
    <w:p w14:paraId="34C13106" w14:textId="77777777" w:rsidR="009E52A3" w:rsidRPr="00BB2079" w:rsidRDefault="009E52A3" w:rsidP="00BB2079">
      <w:pPr>
        <w:pStyle w:val="NoSpacing"/>
      </w:pPr>
    </w:p>
    <w:sectPr w:rsidR="009E52A3" w:rsidRPr="00BB2079" w:rsidSect="00BB2079"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C9D2BE" w14:textId="77777777" w:rsidR="00266DEE" w:rsidRDefault="00266DEE">
      <w:pPr>
        <w:spacing w:after="0" w:line="240" w:lineRule="auto"/>
      </w:pPr>
      <w:r>
        <w:separator/>
      </w:r>
    </w:p>
  </w:endnote>
  <w:endnote w:type="continuationSeparator" w:id="0">
    <w:p w14:paraId="7F9D334A" w14:textId="77777777" w:rsidR="00266DEE" w:rsidRDefault="00266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F72B17" w14:textId="77777777" w:rsidR="006B1481" w:rsidRDefault="001101FE" w:rsidP="006B1481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312743" w14:textId="77777777" w:rsidR="00266DEE" w:rsidRDefault="00266DEE">
      <w:pPr>
        <w:spacing w:after="0" w:line="240" w:lineRule="auto"/>
      </w:pPr>
      <w:r>
        <w:separator/>
      </w:r>
    </w:p>
  </w:footnote>
  <w:footnote w:type="continuationSeparator" w:id="0">
    <w:p w14:paraId="7F0D6986" w14:textId="77777777" w:rsidR="00266DEE" w:rsidRDefault="00266D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4A2AB3"/>
    <w:multiLevelType w:val="hybridMultilevel"/>
    <w:tmpl w:val="F3606162"/>
    <w:lvl w:ilvl="0" w:tplc="8C366B2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C0NDY2NTUytTRX0lEKTi0uzszPAykwrAUAyRIL+iwAAAA="/>
  </w:docVars>
  <w:rsids>
    <w:rsidRoot w:val="00BB2079"/>
    <w:rsid w:val="00064DFF"/>
    <w:rsid w:val="001101FE"/>
    <w:rsid w:val="00112804"/>
    <w:rsid w:val="00266DEE"/>
    <w:rsid w:val="00365578"/>
    <w:rsid w:val="009E52A3"/>
    <w:rsid w:val="00BB2079"/>
    <w:rsid w:val="00CC1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E7E7E"/>
  <w15:chartTrackingRefBased/>
  <w15:docId w15:val="{67725F3E-5553-4AAA-A170-C22E7F0B8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B207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B2079"/>
    <w:pPr>
      <w:spacing w:after="0" w:line="240" w:lineRule="auto"/>
    </w:pPr>
  </w:style>
  <w:style w:type="table" w:styleId="TableGrid">
    <w:name w:val="Table Grid"/>
    <w:basedOn w:val="TableNormal"/>
    <w:uiPriority w:val="59"/>
    <w:rsid w:val="00BB20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2079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BB20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20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1</Words>
  <Characters>2001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Harris</dc:creator>
  <cp:keywords/>
  <dc:description/>
  <cp:lastModifiedBy>Lisa Darrow</cp:lastModifiedBy>
  <cp:revision>2</cp:revision>
  <dcterms:created xsi:type="dcterms:W3CDTF">2020-04-30T14:23:00Z</dcterms:created>
  <dcterms:modified xsi:type="dcterms:W3CDTF">2020-04-30T14:23:00Z</dcterms:modified>
</cp:coreProperties>
</file>